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Nairobi,</w:t>
      </w:r>
      <w:r>
        <w:t xml:space="preserve"> </w:t>
      </w:r>
      <w:r>
        <w:t xml:space="preserve">Kenya</w:t>
      </w:r>
    </w:p>
    <w:bookmarkStart w:id="21" w:name="X7b9ea563d16d3078efa2dcad181f4fb2dd26c2e"/>
    <w:p>
      <w:pPr>
        <w:pStyle w:val="Heading1"/>
      </w:pPr>
      <w:r>
        <w:t xml:space="preserve">Internship Application Letter for Musician Position</w:t>
      </w:r>
    </w:p>
    <w:p>
      <w:pPr>
        <w:pStyle w:val="FirstParagraph"/>
      </w:pPr>
      <w:r>
        <w:t xml:space="preserve">Date: October 26, 2023</w:t>
      </w:r>
    </w:p>
    <w:p>
      <w:pPr>
        <w:pStyle w:val="BodyText"/>
      </w:pPr>
      <w:r>
        <w:rPr>
          <w:bCs/>
          <w:b/>
        </w:rPr>
        <w:t xml:space="preserve">Dr. Elizabeth Mwangi</w:t>
      </w:r>
    </w:p>
    <w:p>
      <w:pPr>
        <w:pStyle w:val="BodyText"/>
      </w:pPr>
      <w:r>
        <w:t xml:space="preserve">Head of Talent Development</w:t>
      </w:r>
    </w:p>
    <w:p>
      <w:pPr>
        <w:pStyle w:val="BodyText"/>
      </w:pPr>
      <w:r>
        <w:t xml:space="preserve">Sauti Afrika Music Collective</w:t>
      </w:r>
    </w:p>
    <w:p>
      <w:pPr>
        <w:pStyle w:val="BodyText"/>
      </w:pPr>
      <w:r>
        <w:t xml:space="preserve">P.O. Box 12345-00100</w:t>
      </w:r>
    </w:p>
    <w:p>
      <w:pPr>
        <w:pStyle w:val="BodyText"/>
      </w:pPr>
      <w:r>
        <w:t xml:space="preserve">Nairobi, Kenya</w:t>
      </w:r>
    </w:p>
    <w:bookmarkStart w:id="20" w:name="Xd4791ef11ddfb3eb8fb5e7c16b2db1f0218bdbd"/>
    <w:p>
      <w:pPr>
        <w:pStyle w:val="Heading2"/>
      </w:pPr>
      <w:r>
        <w:t xml:space="preserve">Subject: Application for Musician Internship Position – Nairobi, Kenya</w:t>
      </w:r>
    </w:p>
    <w:p>
      <w:pPr>
        <w:pStyle w:val="FirstParagraph"/>
      </w:pPr>
      <w:r>
        <w:t xml:space="preserve">To the Esteemed Hiring Committee of Sauti Afrika Music Collective,</w:t>
      </w:r>
    </w:p>
    <w:p>
      <w:pPr>
        <w:pStyle w:val="BodyText"/>
      </w:pPr>
      <w:r>
        <w:t xml:space="preserve">It is with profound enthusiasm and deep cultural connection that I submit my application for the Musician Internship position within your esteemed organization. As a dedicated Kenyan artist nurtured in the vibrant musical ecosystems of Nairobi, I have long admired Sauti Afrika’s pioneering role in preserving our national heritage while innovating for global audiences. This internship represents not merely a professional opportunity, but a vital step toward contributing meaningfully to Kenya’s creative economy—a sector I am deeply committed to elevating through my skills and passion.</w:t>
      </w:r>
    </w:p>
    <w:p>
      <w:pPr>
        <w:pStyle w:val="BodyText"/>
      </w:pPr>
      <w:r>
        <w:t xml:space="preserve">My journey as a musician began in the heart of Nairobi, where I grew up immersed in the city’s diverse soundscape. From the soulful rhythms of Benga echoing through Kibera’s streets to the contemporary Afro-pop pulsing from Ruiru’s nightclubs, I absorbed Kenya’s musical DNA organically. This foundation led me to pursue formal training at the University of Nairobi's School of Performing Arts, where I graduated with a Bachelor of Music (Specialization: Traditional &amp; Contemporary Kenyan Music) in 2022. My thesis, "</w:t>
      </w:r>
      <w:r>
        <w:rPr>
          <w:iCs/>
          <w:i/>
        </w:rPr>
        <w:t xml:space="preserve">Revitalizing Mwana Bwana Folklore Through Modern Arrangements</w:t>
      </w:r>
      <w:r>
        <w:t xml:space="preserve">," involved fieldwork documenting oral histories from elders in Nyeri and integrating these narratives into original compositions—experiences that cemented my understanding of music as a vessel for cultural preservation.</w:t>
      </w:r>
    </w:p>
    <w:p>
      <w:pPr>
        <w:pStyle w:val="BodyText"/>
      </w:pPr>
      <w:r>
        <w:t xml:space="preserve">I have actively contributed to Nairobi’s live music scene for the past three years. As lead guitarist and songwriter for "Mwana Maasai," a band performing weekly at Kibao Club in Eastleigh, I honed my ability to connect with diverse audiences while respecting local musical traditions. Our performances at Nairobi’s Jamhuri Stadium during the 2022 National Youth Festival attracted over 5,000 attendees, and we collaborated with community leaders to create a youth empowerment initiative using music workshops in Kibera. Additionally, I volunteered as an accompanist for the Kenya Music Academy's "Singing for Peace" project—teaching Swahili songwriting to 30+ children across Nairobi’s informal settlements. These experiences taught me that true musical impact in</w:t>
      </w:r>
      <w:r>
        <w:t xml:space="preserve"> </w:t>
      </w:r>
      <w:r>
        <w:rPr>
          <w:iCs/>
          <w:i/>
        </w:rPr>
        <w:t xml:space="preserve">Kenya Nairobi</w:t>
      </w:r>
      <w:r>
        <w:t xml:space="preserve"> </w:t>
      </w:r>
      <w:r>
        <w:t xml:space="preserve">requires both technical skill and deep community engagement.</w:t>
      </w:r>
    </w:p>
    <w:p>
      <w:pPr>
        <w:pStyle w:val="BodyText"/>
      </w:pPr>
      <w:r>
        <w:t xml:space="preserve">My technical proficiency extends beyond performance to modern music production, a critical skill for today’s industry. I am certified in Ableton Live 12 and Pro Tools through the Nairobi-based Digital Arts Institute, having produced my debut EP "</w:t>
      </w:r>
      <w:r>
        <w:rPr>
          <w:iCs/>
          <w:i/>
        </w:rPr>
        <w:t xml:space="preserve">Nairobi Nights</w:t>
      </w:r>
      <w:r>
        <w:t xml:space="preserve">"—a fusion of traditional Kikuyu drums (ngoma) and electronic beats that gained traction on local platforms like</w:t>
      </w:r>
      <w:r>
        <w:t xml:space="preserve"> </w:t>
      </w:r>
      <w:r>
        <w:rPr>
          <w:iCs/>
          <w:i/>
        </w:rPr>
        <w:t xml:space="preserve">Mwanga Radio</w:t>
      </w:r>
      <w:r>
        <w:t xml:space="preserve"> </w:t>
      </w:r>
      <w:r>
        <w:t xml:space="preserve">and</w:t>
      </w:r>
      <w:r>
        <w:t xml:space="preserve"> </w:t>
      </w:r>
      <w:r>
        <w:rPr>
          <w:iCs/>
          <w:i/>
        </w:rPr>
        <w:t xml:space="preserve">Konga Music</w:t>
      </w:r>
      <w:r>
        <w:t xml:space="preserve">. I also maintain a YouTube channel documenting Nairobi’s emerging artists, with 12K subscribers, which has connected me to key industry figures such as producer Lusine Kairu of "The Cheetahs." This network, coupled with my fluency in Swahili (spoken at home) and English (academic language), enables seamless collaboration across Nairobi’s creative ecosystem.</w:t>
      </w:r>
    </w:p>
    <w:p>
      <w:pPr>
        <w:pStyle w:val="BodyText"/>
      </w:pPr>
      <w:r>
        <w:t xml:space="preserve">What draws me specifically to Sauti Afrika is your groundbreaking work in the "Afro-Jazz Fusion" initiative, which bridges Nairobi’s jazz heritage with contemporary sounds. I was particularly inspired by your recent partnership with the National Museum of Kenya to curate a digital archive of pre-1980s Benga recordings—a project aligning perfectly with my thesis research. I am eager to contribute my fieldwork experience in documenting intangible cultural heritage, as well as assist in developing mentorship programs for young musicians across Nairobi’s periphery, from Dagoretti to Kasarani. My vision is to help transform Sauti Afrika’s internship into a catalyst for sustainable artist development that resonates with Kenya’s diverse communities.</w:t>
      </w:r>
    </w:p>
    <w:p>
      <w:pPr>
        <w:pStyle w:val="BodyText"/>
      </w:pPr>
      <w:r>
        <w:t xml:space="preserve">My commitment to</w:t>
      </w:r>
      <w:r>
        <w:t xml:space="preserve"> </w:t>
      </w:r>
      <w:r>
        <w:rPr>
          <w:iCs/>
          <w:i/>
        </w:rPr>
        <w:t xml:space="preserve">Kenya Nairobi</w:t>
      </w:r>
      <w:r>
        <w:t xml:space="preserve"> </w:t>
      </w:r>
      <w:r>
        <w:t xml:space="preserve">extends beyond professional ambition. I am fluent in Swahili, familiar with Nairobi's cultural nuances (from the street food culture at Ngong Road markets to the spiritual cadence of Taarab performances in Mombasa), and actively participate in local arts advocacy through my role as a youth ambassador for Kenya’s Ministry of Culture. I understand that music is not just entertainment here—it is a language of identity, resistance, and community healing. In 2023, I co-organized "Harmony for Hope," a free concert series in Nairobi’s informal settlements addressing mental health through song—a project that drew partnerships with the Red Cross and local clinics.</w:t>
      </w:r>
    </w:p>
    <w:p>
      <w:pPr>
        <w:pStyle w:val="BodyText"/>
      </w:pPr>
      <w:r>
        <w:t xml:space="preserve">I have attached my resume detailing performances at major Nairobi venues (including The Sarova Stanley Hotel and Riverside Stadium), production credits, and letters of recommendation from industry professionals. I would be honored to discuss how my skills in composition, community engagement, and music technology can support Sauti Afrika’s mission during an interview at your convenience. Nairobi’s creative renaissance is happening now—I am ready to learn from your team while offering my energy toward building its next chapter.</w:t>
      </w:r>
    </w:p>
    <w:p>
      <w:pPr>
        <w:pStyle w:val="BodyText"/>
      </w:pPr>
      <w:r>
        <w:t xml:space="preserve">Thank you for considering this</w:t>
      </w:r>
      <w:r>
        <w:t xml:space="preserve"> </w:t>
      </w:r>
      <w:r>
        <w:rPr>
          <w:iCs/>
          <w:i/>
        </w:rPr>
        <w:t xml:space="preserve">Internship Application Letter</w:t>
      </w:r>
      <w:r>
        <w:t xml:space="preserve">. I look forward to the possibility of contributing to Kenya’s musical legacy as an intern at Sauti Afrika Music Collective. Should you require additional information, please contact me via email at amani.mwangi@nairobiarts.org or mobile +254 700 123 456.</w:t>
      </w:r>
    </w:p>
    <w:p>
      <w:pPr>
        <w:pStyle w:val="BodyText"/>
      </w:pPr>
      <w:r>
        <w:t xml:space="preserve">With warmest regards,</w:t>
      </w:r>
    </w:p>
    <w:p>
      <w:pPr>
        <w:pStyle w:val="BodyText"/>
      </w:pPr>
      <w:r>
        <w:t xml:space="preserve">Amani Mwangi</w:t>
      </w:r>
    </w:p>
    <w:p>
      <w:pPr>
        <w:pStyle w:val="BodyText"/>
      </w:pPr>
      <w:r>
        <w:t xml:space="preserve">Musician &amp; Cultural Documentarian</w:t>
      </w:r>
    </w:p>
    <w:p>
      <w:pPr>
        <w:pStyle w:val="BodyText"/>
      </w:pPr>
      <w:r>
        <w:t xml:space="preserve">Nairobi, Kenya | +254 700 123 456 | amani.mwangi@nairobiarts.org</w:t>
      </w:r>
    </w:p>
    <w:p>
      <w:r>
        <w:pict>
          <v:rect style="width:0;height:1.5pt" o:hralign="center" o:hrstd="t" o:hr="t"/>
        </w:pict>
      </w:r>
    </w:p>
    <w:p>
      <w:pPr>
        <w:pStyle w:val="FirstParagraph"/>
      </w:pPr>
      <w:r>
        <w:t xml:space="preserve">This Internship Application Letter was crafted with deep respect for Kenya Nairobi's musical traditions and contemporary innovation. Word count verified a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Nairobi, Kenya</dc:title>
  <dc:creator/>
  <cp:keywords/>
  <dcterms:created xsi:type="dcterms:W3CDTF">2026-07-23T02:44:37Z</dcterms:created>
  <dcterms:modified xsi:type="dcterms:W3CDTF">2026-07-23T02:44:37Z</dcterms:modified>
</cp:coreProperties>
</file>

<file path=docProps/custom.xml><?xml version="1.0" encoding="utf-8"?>
<Properties xmlns="http://schemas.openxmlformats.org/officeDocument/2006/custom-properties" xmlns:vt="http://schemas.openxmlformats.org/officeDocument/2006/docPropsVTypes"/>
</file>